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30936403" w14:textId="4FB813F8" w:rsidR="00730293" w:rsidRPr="0015208D" w:rsidRDefault="00A0473C" w:rsidP="0015208D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A0473C">
        <w:t>Please,</w:t>
      </w:r>
      <w:proofErr w:type="gramEnd"/>
      <w:r w:rsidRPr="00A0473C">
        <w:t xml:space="preserve">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30293"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proofErr w:type="gramStart"/>
      <w:r>
        <w:t xml:space="preserve">format 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 w:cs="Consolas"/>
              </w:rPr>
              <w:t>helLo</w:t>
            </w:r>
            <w:proofErr w:type="spellEnd"/>
            <w:proofErr w:type="gram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 w:cs="Consolas"/>
              </w:rPr>
              <w:t>chAir</w:t>
            </w:r>
            <w:proofErr w:type="spellEnd"/>
            <w:proofErr w:type="gram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01FCE5F0">
            <wp:extent cx="2701290" cy="852389"/>
            <wp:effectExtent l="19050" t="19050" r="22860" b="2413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5723" cy="85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9DF4F99">
            <wp:extent cx="4271010" cy="870524"/>
            <wp:effectExtent l="19050" t="19050" r="15240" b="2540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337" cy="874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76391277">
            <wp:extent cx="3760470" cy="679372"/>
            <wp:effectExtent l="19050" t="19050" r="11430" b="26035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836" cy="685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1DCDAF21">
            <wp:extent cx="3760470" cy="980951"/>
            <wp:effectExtent l="19050" t="19050" r="11430" b="1016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59" cy="984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43D82BC3">
            <wp:extent cx="2769870" cy="769538"/>
            <wp:effectExtent l="19050" t="19050" r="11430" b="12065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512" cy="770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AA8FC03" wp14:editId="5C2DB8E8">
            <wp:extent cx="4080510" cy="617826"/>
            <wp:effectExtent l="19050" t="19050" r="15240" b="1143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421" cy="6203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84E84C9">
            <wp:extent cx="4145915" cy="636754"/>
            <wp:effectExtent l="19050" t="19050" r="6985" b="1143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108" cy="642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9D9BCB1">
            <wp:extent cx="5311140" cy="808355"/>
            <wp:effectExtent l="19050" t="19050" r="22860" b="10795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33485B74" wp14:editId="7FD021AD">
            <wp:extent cx="2621915" cy="1322250"/>
            <wp:effectExtent l="19050" t="19050" r="26035" b="1143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109" cy="1324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3399007" wp14:editId="5BDCBE51">
            <wp:extent cx="2621915" cy="1391220"/>
            <wp:effectExtent l="19050" t="19050" r="26035" b="1905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548" cy="13947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6B9150C9">
            <wp:extent cx="2190750" cy="725294"/>
            <wp:effectExtent l="19050" t="19050" r="19050" b="1778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559" cy="72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F4FEA" w14:textId="77777777" w:rsidR="0073093F" w:rsidRDefault="0073093F">
      <w:pPr>
        <w:spacing w:before="0" w:after="0" w:line="240" w:lineRule="auto"/>
      </w:pPr>
      <w:r>
        <w:separator/>
      </w:r>
    </w:p>
  </w:endnote>
  <w:endnote w:type="continuationSeparator" w:id="0">
    <w:p w14:paraId="5DB7FF2C" w14:textId="77777777" w:rsidR="0073093F" w:rsidRDefault="007309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6EF402" w14:textId="77777777" w:rsidR="0073093F" w:rsidRDefault="0073093F">
      <w:pPr>
        <w:spacing w:before="0" w:after="0" w:line="240" w:lineRule="auto"/>
      </w:pPr>
      <w:r>
        <w:separator/>
      </w:r>
    </w:p>
  </w:footnote>
  <w:footnote w:type="continuationSeparator" w:id="0">
    <w:p w14:paraId="105633C8" w14:textId="77777777" w:rsidR="0073093F" w:rsidRDefault="007309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uNaAF3Zz8QsAAAA"/>
  </w:docVars>
  <w:rsids>
    <w:rsidRoot w:val="00C21C08"/>
    <w:rsid w:val="00041774"/>
    <w:rsid w:val="00080055"/>
    <w:rsid w:val="0015208D"/>
    <w:rsid w:val="00162753"/>
    <w:rsid w:val="00173D50"/>
    <w:rsid w:val="001F664C"/>
    <w:rsid w:val="002554B7"/>
    <w:rsid w:val="00326C0D"/>
    <w:rsid w:val="00380E62"/>
    <w:rsid w:val="0040037E"/>
    <w:rsid w:val="00504849"/>
    <w:rsid w:val="0052224A"/>
    <w:rsid w:val="00563D4B"/>
    <w:rsid w:val="005B59C4"/>
    <w:rsid w:val="005B76FD"/>
    <w:rsid w:val="006A19A1"/>
    <w:rsid w:val="00714485"/>
    <w:rsid w:val="00730293"/>
    <w:rsid w:val="0073093F"/>
    <w:rsid w:val="00740E07"/>
    <w:rsid w:val="00782378"/>
    <w:rsid w:val="007F495E"/>
    <w:rsid w:val="009B6527"/>
    <w:rsid w:val="009D6E9E"/>
    <w:rsid w:val="00A0473C"/>
    <w:rsid w:val="00A0561A"/>
    <w:rsid w:val="00A2375E"/>
    <w:rsid w:val="00AB7415"/>
    <w:rsid w:val="00BC3FE9"/>
    <w:rsid w:val="00BE257E"/>
    <w:rsid w:val="00C21C08"/>
    <w:rsid w:val="00C820A8"/>
    <w:rsid w:val="00D119C5"/>
    <w:rsid w:val="00D75B6E"/>
    <w:rsid w:val="00DF0757"/>
    <w:rsid w:val="00E77F1F"/>
    <w:rsid w:val="00EC11F7"/>
    <w:rsid w:val="00FE3F67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39/Text-Processing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550</Words>
  <Characters>2537</Characters>
  <Application>Microsoft Office Word</Application>
  <DocSecurity>0</DocSecurity>
  <Lines>105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4</cp:revision>
  <cp:lastPrinted>2015-10-26T22:35:00Z</cp:lastPrinted>
  <dcterms:created xsi:type="dcterms:W3CDTF">2019-11-12T12:29:00Z</dcterms:created>
  <dcterms:modified xsi:type="dcterms:W3CDTF">2024-12-02T10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